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714" w:rsidRDefault="004276FB">
      <w:pPr>
        <w:pStyle w:val="Title"/>
      </w:pPr>
      <w:r>
        <w:t xml:space="preserve">Математические основы защиты информации и информационной безопасности. </w:t>
      </w:r>
      <w:r w:rsidR="00470503">
        <w:t>Отчет по лабораторной работе № 4</w:t>
      </w:r>
    </w:p>
    <w:p w:rsidR="00470503" w:rsidRDefault="00470503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470503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Вычисление наибольшего общего делителя</w:t>
      </w:r>
    </w:p>
    <w:p w:rsidR="00AF6714" w:rsidRDefault="004276FB">
      <w:pPr>
        <w:pStyle w:val="Author"/>
      </w:pPr>
      <w:r>
        <w:t>Мохамед Либан Абдуллах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38164089"/>
        <w:docPartObj>
          <w:docPartGallery w:val="Table of Contents"/>
          <w:docPartUnique/>
        </w:docPartObj>
      </w:sdtPr>
      <w:sdtEndPr/>
      <w:sdtContent>
        <w:p w:rsidR="00AF6714" w:rsidRDefault="004276FB">
          <w:pPr>
            <w:pStyle w:val="TOCHeading"/>
          </w:pPr>
          <w:r>
            <w:t>Содержание</w:t>
          </w:r>
        </w:p>
        <w:p w:rsidR="00C25A37" w:rsidRDefault="004276F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189354" w:history="1">
            <w:r w:rsidR="00C25A37" w:rsidRPr="00286514">
              <w:rPr>
                <w:rStyle w:val="Hyperlink"/>
                <w:noProof/>
              </w:rPr>
              <w:t>Цель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4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1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5" w:history="1">
            <w:r w:rsidR="00C25A37" w:rsidRPr="00286514">
              <w:rPr>
                <w:rStyle w:val="Hyperlink"/>
                <w:noProof/>
              </w:rPr>
              <w:t>Задание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5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6" w:history="1">
            <w:r w:rsidR="00C25A37" w:rsidRPr="00286514">
              <w:rPr>
                <w:rStyle w:val="Hyperlink"/>
                <w:noProof/>
              </w:rPr>
              <w:t>Выполнение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6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7" w:history="1">
            <w:r w:rsidR="00C25A37" w:rsidRPr="00286514">
              <w:rPr>
                <w:rStyle w:val="Hyperlink"/>
                <w:noProof/>
              </w:rPr>
              <w:t>Исходный код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7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8" w:history="1">
            <w:r w:rsidR="00C25A37" w:rsidRPr="00286514">
              <w:rPr>
                <w:rStyle w:val="Hyperlink"/>
                <w:noProof/>
              </w:rPr>
              <w:t>Результать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8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4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9" w:history="1">
            <w:r w:rsidR="00C25A37" w:rsidRPr="00286514">
              <w:rPr>
                <w:rStyle w:val="Hyperlink"/>
                <w:noProof/>
              </w:rPr>
              <w:t>Вывод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9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4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413B7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60" w:history="1">
            <w:r w:rsidR="00C25A37" w:rsidRPr="00286514">
              <w:rPr>
                <w:rStyle w:val="Hyperlink"/>
                <w:noProof/>
              </w:rPr>
              <w:t>Список литератур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60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13548E">
              <w:rPr>
                <w:noProof/>
                <w:webHidden/>
              </w:rPr>
              <w:t>4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AF6714" w:rsidRDefault="004276FB">
          <w:r>
            <w:fldChar w:fldCharType="end"/>
          </w:r>
        </w:p>
      </w:sdtContent>
    </w:sdt>
    <w:p w:rsidR="00AF6714" w:rsidRDefault="004276FB">
      <w:pPr>
        <w:pStyle w:val="Heading1"/>
      </w:pPr>
      <w:bookmarkStart w:id="0" w:name="_Toc148189354"/>
      <w:bookmarkStart w:id="1" w:name="цель-работы"/>
      <w:r>
        <w:t>Цель работы</w:t>
      </w:r>
      <w:bookmarkEnd w:id="0"/>
    </w:p>
    <w:p w:rsidR="00AF6714" w:rsidRDefault="00DC4B28">
      <w:pPr>
        <w:pStyle w:val="FirstParagraph"/>
      </w:pPr>
      <w:r w:rsidRPr="00DC4B28">
        <w:t>Освоить на практике применение алгоритма Вычисле</w:t>
      </w:r>
      <w:r>
        <w:t>ние наибольшего общего делителя</w:t>
      </w:r>
      <w:r w:rsidR="004276FB">
        <w:t>.</w:t>
      </w:r>
    </w:p>
    <w:p w:rsidR="00AF6714" w:rsidRDefault="004276FB">
      <w:pPr>
        <w:pStyle w:val="Heading1"/>
      </w:pPr>
      <w:bookmarkStart w:id="2" w:name="_Toc148189355"/>
      <w:bookmarkStart w:id="3" w:name="задание"/>
      <w:bookmarkEnd w:id="1"/>
      <w:r>
        <w:lastRenderedPageBreak/>
        <w:t>Задание</w:t>
      </w:r>
      <w:bookmarkEnd w:id="2"/>
    </w:p>
    <w:p w:rsidR="00146CDC" w:rsidRDefault="00146CDC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4" w:name="_Toc148189356"/>
      <w:bookmarkStart w:id="5" w:name="выполнение-работы"/>
      <w:bookmarkEnd w:id="3"/>
      <w:r w:rsidRPr="00146CD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Реализовать алгоритм Вычисление наибольшего общего делителя.</w:t>
      </w:r>
    </w:p>
    <w:p w:rsidR="00AF6714" w:rsidRDefault="004276FB">
      <w:pPr>
        <w:pStyle w:val="Heading1"/>
      </w:pPr>
      <w:r>
        <w:t>Выполнение Работы</w:t>
      </w:r>
      <w:bookmarkEnd w:id="4"/>
    </w:p>
    <w:p w:rsidR="00146CDC" w:rsidRDefault="00146CDC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_Toc148189357"/>
      <w:bookmarkStart w:id="7" w:name="исходный-код"/>
      <w:bookmarkEnd w:id="5"/>
      <w:r w:rsidRPr="00146CD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Для выполнения работы была написана программа с помощью языка программирования Python. Программа вычисляет алгоритма нахождение наибольшего общего делителя.</w:t>
      </w:r>
    </w:p>
    <w:p w:rsidR="00AF6714" w:rsidRPr="00470503" w:rsidRDefault="004276FB">
      <w:pPr>
        <w:pStyle w:val="Heading1"/>
        <w:rPr>
          <w:lang w:val="en-US"/>
        </w:rPr>
      </w:pPr>
      <w:r>
        <w:t>Исходный</w:t>
      </w:r>
      <w:r w:rsidRPr="00470503">
        <w:rPr>
          <w:lang w:val="en-US"/>
        </w:rPr>
        <w:t xml:space="preserve"> </w:t>
      </w:r>
      <w:r>
        <w:t>код</w:t>
      </w:r>
      <w:bookmarkEnd w:id="6"/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Extende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Base Case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1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1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Extende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Update x and y using results of recursive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call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1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1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1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: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: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: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lastRenderedPageBreak/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: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: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bs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,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i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Extende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n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146CDC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n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146CDC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</w:p>
    <w:p w:rsidR="00146CDC" w:rsidRPr="00146CDC" w:rsidRDefault="00146CDC" w:rsidP="00146CDC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river code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5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lastRenderedPageBreak/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uclidean Algorithm GCD: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extende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Extende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xtended Euclidean Algorithm GCD: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extended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Binary GCD: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Ex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cdExtended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146CDC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146CDC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GCD EXTENDED BINARY: "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146CDC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cdExBinary</w:t>
      </w:r>
      <w:r w:rsidRPr="00146CDC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146CDC" w:rsidRPr="00146CDC" w:rsidRDefault="00146CDC" w:rsidP="00146CD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4331E9" w:rsidRPr="00470503" w:rsidRDefault="004331E9">
      <w:pPr>
        <w:pStyle w:val="FirstParagraph"/>
        <w:rPr>
          <w:lang w:val="en-US"/>
        </w:rPr>
      </w:pPr>
    </w:p>
    <w:p w:rsidR="00AF6714" w:rsidRDefault="004276FB">
      <w:pPr>
        <w:pStyle w:val="Heading1"/>
      </w:pPr>
      <w:bookmarkStart w:id="8" w:name="_Toc148189358"/>
      <w:bookmarkStart w:id="9" w:name="результать-работы"/>
      <w:bookmarkEnd w:id="7"/>
      <w:r>
        <w:t>Результать Работы</w:t>
      </w:r>
      <w:bookmarkEnd w:id="8"/>
    </w:p>
    <w:p w:rsidR="00C25A37" w:rsidRDefault="00146CDC">
      <w:pPr>
        <w:pStyle w:val="Heading1"/>
      </w:pPr>
      <w:bookmarkStart w:id="10" w:name="_Toc148189359"/>
      <w:bookmarkStart w:id="11" w:name="выводы"/>
      <w:bookmarkEnd w:id="9"/>
      <w:r>
        <w:rPr>
          <w:noProof/>
          <w:lang w:val="en-US"/>
        </w:rPr>
        <w:drawing>
          <wp:inline distT="0" distB="0" distL="0" distR="0">
            <wp:extent cx="5943600" cy="1492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ul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714" w:rsidRDefault="004276FB">
      <w:pPr>
        <w:pStyle w:val="Heading1"/>
      </w:pPr>
      <w:r>
        <w:t>Выводы</w:t>
      </w:r>
      <w:bookmarkEnd w:id="10"/>
    </w:p>
    <w:p w:rsidR="00146CDC" w:rsidRDefault="00146CDC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12" w:name="_Toc148189360"/>
      <w:bookmarkStart w:id="13" w:name="список-литературы"/>
      <w:bookmarkEnd w:id="11"/>
      <w:r w:rsidRPr="00146CDC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Освоено на практике применение алгоритма Вычисление наибольшего общего делителя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:rsidR="00AF6714" w:rsidRDefault="004276FB">
      <w:pPr>
        <w:pStyle w:val="Heading1"/>
      </w:pPr>
      <w:r>
        <w:t>Список литературы</w:t>
      </w:r>
      <w:bookmarkEnd w:id="12"/>
    </w:p>
    <w:p w:rsidR="00AF6714" w:rsidRDefault="004276FB">
      <w:pPr>
        <w:pStyle w:val="Compact"/>
        <w:numPr>
          <w:ilvl w:val="0"/>
          <w:numId w:val="2"/>
        </w:numPr>
      </w:pPr>
      <w:r>
        <w:t>Методические материалы курса</w:t>
      </w:r>
      <w:bookmarkStart w:id="14" w:name="_GoBack"/>
      <w:bookmarkEnd w:id="13"/>
      <w:bookmarkEnd w:id="14"/>
    </w:p>
    <w:sectPr w:rsidR="00AF67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3B76" w:rsidRDefault="00413B76">
      <w:pPr>
        <w:spacing w:after="0"/>
      </w:pPr>
      <w:r>
        <w:separator/>
      </w:r>
    </w:p>
  </w:endnote>
  <w:endnote w:type="continuationSeparator" w:id="0">
    <w:p w:rsidR="00413B76" w:rsidRDefault="00413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3B76" w:rsidRDefault="00413B76">
      <w:r>
        <w:separator/>
      </w:r>
    </w:p>
  </w:footnote>
  <w:footnote w:type="continuationSeparator" w:id="0">
    <w:p w:rsidR="00413B76" w:rsidRDefault="00413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A3C2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A24B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F6714"/>
    <w:rsid w:val="0013548E"/>
    <w:rsid w:val="00146CDC"/>
    <w:rsid w:val="00413B76"/>
    <w:rsid w:val="004276FB"/>
    <w:rsid w:val="004331E9"/>
    <w:rsid w:val="00470503"/>
    <w:rsid w:val="00825AF3"/>
    <w:rsid w:val="00AF6714"/>
    <w:rsid w:val="00C25A37"/>
    <w:rsid w:val="00DC4B28"/>
    <w:rsid w:val="00F20F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D9BB1"/>
  <w15:docId w15:val="{DC5D69C3-5B87-4529-A9B4-E1E31561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25A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80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34</Words>
  <Characters>247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атематические основы защиты информации и информационной безопасности. Отчет по лабораторной работе № 3</vt:lpstr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3</dc:title>
  <dc:creator>Мохамед Либан Абдуллахи</dc:creator>
  <cp:keywords/>
  <cp:lastModifiedBy>Liban</cp:lastModifiedBy>
  <cp:revision>10</cp:revision>
  <cp:lastPrinted>2023-10-28T16:55:00Z</cp:lastPrinted>
  <dcterms:created xsi:type="dcterms:W3CDTF">1970-01-01T00:00:00Z</dcterms:created>
  <dcterms:modified xsi:type="dcterms:W3CDTF">2023-10-28T16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Факультет физико-математических и естественных наук, РУДН.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